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691B6428" w:rsidR="003E2A3C" w:rsidRPr="00160CE2" w:rsidRDefault="00160CE2" w:rsidP="0057138C">
      <w:pPr>
        <w:pStyle w:val="1"/>
        <w:jc w:val="center"/>
      </w:pPr>
      <w:r>
        <w:t xml:space="preserve">CSS Layout - </w:t>
      </w:r>
      <w:r w:rsidR="00A63F06">
        <w:t>Flexbox</w:t>
      </w:r>
    </w:p>
    <w:p w14:paraId="0F03392E" w14:textId="13F8A4C8" w:rsidR="00151C57" w:rsidRPr="00F161BC" w:rsidRDefault="00151C57" w:rsidP="00151C57">
      <w:pPr>
        <w:jc w:val="center"/>
        <w:rPr>
          <w:lang w:val="bg-BG"/>
        </w:rPr>
      </w:pPr>
      <w:r w:rsidRPr="00981E29">
        <w:t xml:space="preserve">Problems for exercises and homework for the </w:t>
      </w:r>
      <w:hyperlink r:id="rId11" w:history="1">
        <w:r w:rsidRPr="00981E29">
          <w:rPr>
            <w:rStyle w:val="a9"/>
          </w:rPr>
          <w:t>"</w:t>
        </w:r>
        <w:r w:rsidRPr="00981E29">
          <w:rPr>
            <w:rStyle w:val="a9"/>
            <w:noProof/>
          </w:rPr>
          <w:t xml:space="preserve">HTML </w:t>
        </w:r>
        <w:r w:rsidRPr="00981E29">
          <w:rPr>
            <w:rStyle w:val="a9"/>
          </w:rPr>
          <w:t xml:space="preserve">and </w:t>
        </w:r>
        <w:r w:rsidRPr="00981E29">
          <w:rPr>
            <w:rStyle w:val="a9"/>
            <w:noProof/>
          </w:rPr>
          <w:t>CSS</w:t>
        </w:r>
        <w:r w:rsidRPr="00981E29">
          <w:rPr>
            <w:rStyle w:val="a9"/>
          </w:rPr>
          <w:t xml:space="preserve">" course @ </w:t>
        </w:r>
        <w:r w:rsidRPr="00981E29">
          <w:rPr>
            <w:rStyle w:val="a9"/>
            <w:noProof/>
          </w:rPr>
          <w:t>SoftUni</w:t>
        </w:r>
      </w:hyperlink>
      <w:r w:rsidRPr="00981E29">
        <w:t xml:space="preserve">. Submit your solutions in the </w:t>
      </w:r>
      <w:r w:rsidRPr="00981E29">
        <w:rPr>
          <w:noProof/>
        </w:rPr>
        <w:t xml:space="preserve">SoftUni </w:t>
      </w:r>
      <w:r w:rsidRPr="00981E29">
        <w:t xml:space="preserve">Judge system at </w:t>
      </w:r>
      <w:hyperlink r:id="rId12" w:history="1">
        <w:r w:rsidR="00C6651E" w:rsidRPr="00C6651E">
          <w:rPr>
            <w:rStyle w:val="a9"/>
          </w:rPr>
          <w:t>https://judge.softuni.org/Contests/4382/04-CSS-Layout-Flexbox</w:t>
        </w:r>
      </w:hyperlink>
      <w:r w:rsidRPr="00981E29">
        <w:t>.</w:t>
      </w:r>
    </w:p>
    <w:p w14:paraId="36C0C0E2" w14:textId="4BB19ED5" w:rsidR="00E44B51" w:rsidRDefault="0025099E" w:rsidP="002C2378">
      <w:pPr>
        <w:pStyle w:val="2"/>
      </w:pPr>
      <w:r>
        <w:t xml:space="preserve">Property: </w:t>
      </w:r>
      <w:r w:rsidR="00C6651E">
        <w:t>Display Flex</w:t>
      </w:r>
    </w:p>
    <w:p w14:paraId="426A9A52" w14:textId="77777777" w:rsidR="000A2B26" w:rsidRDefault="000A2B26" w:rsidP="000A2B26">
      <w:r>
        <w:t>Use the skeleton is in resources to achieve the following view:</w:t>
      </w:r>
    </w:p>
    <w:p w14:paraId="7CE497F0" w14:textId="41A12827" w:rsidR="00691852" w:rsidRDefault="00D71497" w:rsidP="00691852">
      <w:r w:rsidRPr="00D71497">
        <w:rPr>
          <w:noProof/>
        </w:rPr>
        <w:drawing>
          <wp:inline distT="0" distB="0" distL="0" distR="0" wp14:anchorId="5E8E29F9" wp14:editId="6C828C88">
            <wp:extent cx="3558540" cy="1864286"/>
            <wp:effectExtent l="19050" t="19050" r="22860" b="22225"/>
            <wp:docPr id="1621420185" name="Картина 1" descr="Картина, която съдържа текст, екранна снимка, Шрифт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1420185" name="Картина 1" descr="Картина, която съдържа текст, екранна снимка, Шрифт, Правоъгълник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75528" cy="18731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AEA682" w14:textId="531F60F9" w:rsidR="008A0D13" w:rsidRDefault="00C75879" w:rsidP="00C6651E">
      <w:r>
        <w:t xml:space="preserve">Use </w:t>
      </w:r>
      <w:r w:rsidR="00B81587">
        <w:rPr>
          <w:rFonts w:ascii="Consolas" w:hAnsi="Consolas"/>
          <w:b/>
          <w:bCs/>
        </w:rPr>
        <w:t>display</w:t>
      </w:r>
      <w:r>
        <w:t xml:space="preserve"> to solve the problem</w:t>
      </w:r>
      <w:r w:rsidR="00C6651E">
        <w:t>.</w:t>
      </w:r>
    </w:p>
    <w:p w14:paraId="4DFE54F5" w14:textId="6F3B76C5" w:rsidR="00C6651E" w:rsidRDefault="00C6651E" w:rsidP="00C6651E">
      <w:pPr>
        <w:pStyle w:val="2"/>
      </w:pPr>
      <w:r>
        <w:t>Property: Flex Direction</w:t>
      </w:r>
    </w:p>
    <w:p w14:paraId="75B4BCD3" w14:textId="77777777" w:rsidR="00EC3EBF" w:rsidRDefault="00EC3EBF" w:rsidP="00EC3EBF">
      <w:r>
        <w:t>Use the skeleton is in resources to achieve the following view:</w:t>
      </w:r>
    </w:p>
    <w:p w14:paraId="7A877948" w14:textId="4BAA73DA" w:rsidR="008D531D" w:rsidRPr="003F1167" w:rsidRDefault="00ED6D36" w:rsidP="003F1167">
      <w:r w:rsidRPr="00ED6D36">
        <w:rPr>
          <w:noProof/>
        </w:rPr>
        <w:drawing>
          <wp:inline distT="0" distB="0" distL="0" distR="0" wp14:anchorId="652B5639" wp14:editId="08A4034B">
            <wp:extent cx="3559037" cy="1806966"/>
            <wp:effectExtent l="19050" t="19050" r="22860" b="22225"/>
            <wp:docPr id="368168446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8168446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569293" cy="18121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747C9A" w14:textId="77777777" w:rsidR="009933D6" w:rsidRDefault="00EC3EBF" w:rsidP="009933D6">
      <w:r>
        <w:t>Set</w:t>
      </w:r>
      <w:r w:rsidR="00ED6D36">
        <w:t xml:space="preserve"> </w:t>
      </w:r>
      <w:r w:rsidR="00ED6D36">
        <w:rPr>
          <w:rFonts w:ascii="Consolas" w:hAnsi="Consolas"/>
          <w:b/>
          <w:bCs/>
        </w:rPr>
        <w:t>flex-direction</w:t>
      </w:r>
      <w:r w:rsidR="00ED6D36">
        <w:t xml:space="preserve"> to </w:t>
      </w:r>
      <w:r w:rsidR="00ED6D36" w:rsidRPr="00ED6D36">
        <w:rPr>
          <w:rFonts w:ascii="Consolas" w:hAnsi="Consolas"/>
          <w:b/>
          <w:bCs/>
        </w:rPr>
        <w:t>row-reverse</w:t>
      </w:r>
      <w:r w:rsidR="00ED6D36">
        <w:rPr>
          <w:b/>
          <w:bCs/>
        </w:rPr>
        <w:t xml:space="preserve"> </w:t>
      </w:r>
      <w:r w:rsidR="00ED6D36">
        <w:t>to solve the problem.</w:t>
      </w:r>
    </w:p>
    <w:p w14:paraId="74BB0AB3" w14:textId="5B28F402" w:rsidR="004D4489" w:rsidRDefault="004D4489" w:rsidP="009933D6">
      <w:pPr>
        <w:pStyle w:val="2"/>
      </w:pPr>
      <w:r>
        <w:lastRenderedPageBreak/>
        <w:t>Property: Flex Wrap</w:t>
      </w:r>
    </w:p>
    <w:p w14:paraId="77BC1D34" w14:textId="05C7DFC9" w:rsidR="008D531D" w:rsidRPr="003F1167" w:rsidRDefault="0018607B" w:rsidP="003F1167">
      <w:r>
        <w:t>Use the skeleton is in resources to achieve the following view:</w:t>
      </w:r>
      <w:r w:rsidR="00FB34EE" w:rsidRPr="00FB34EE">
        <w:rPr>
          <w:noProof/>
        </w:rPr>
        <w:drawing>
          <wp:inline distT="0" distB="0" distL="0" distR="0" wp14:anchorId="24D8111D" wp14:editId="7608723C">
            <wp:extent cx="3503042" cy="2875224"/>
            <wp:effectExtent l="19050" t="19050" r="10795" b="20320"/>
            <wp:docPr id="1172049289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2049289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03042" cy="28752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AF8DF6" w14:textId="06135B07" w:rsidR="00FB34EE" w:rsidRDefault="0018607B" w:rsidP="00C6651E">
      <w:r>
        <w:t>Set</w:t>
      </w:r>
      <w:r w:rsidR="00FB34EE">
        <w:t xml:space="preserve"> </w:t>
      </w:r>
      <w:r w:rsidR="00FB34EE">
        <w:rPr>
          <w:rFonts w:ascii="Consolas" w:hAnsi="Consolas"/>
          <w:b/>
          <w:bCs/>
        </w:rPr>
        <w:t>flex-wrap</w:t>
      </w:r>
      <w:r w:rsidR="00FB34EE">
        <w:t xml:space="preserve"> to </w:t>
      </w:r>
      <w:r w:rsidR="00FB34EE">
        <w:rPr>
          <w:rFonts w:ascii="Consolas" w:hAnsi="Consolas"/>
          <w:b/>
          <w:bCs/>
        </w:rPr>
        <w:t>wrap</w:t>
      </w:r>
      <w:r w:rsidR="00FB34EE">
        <w:rPr>
          <w:b/>
          <w:bCs/>
        </w:rPr>
        <w:t xml:space="preserve"> </w:t>
      </w:r>
      <w:r w:rsidR="00FB34EE">
        <w:t>to solve the problem.</w:t>
      </w:r>
    </w:p>
    <w:p w14:paraId="3192C6BC" w14:textId="63C92907" w:rsidR="00AA72A8" w:rsidRDefault="00AA72A8" w:rsidP="00AA72A8">
      <w:pPr>
        <w:pStyle w:val="2"/>
      </w:pPr>
      <w:r>
        <w:t>Property: Justify Content</w:t>
      </w:r>
    </w:p>
    <w:p w14:paraId="0E9411C7" w14:textId="7FAB0524" w:rsidR="008D531D" w:rsidRPr="003F1167" w:rsidRDefault="00F96305" w:rsidP="003F1167">
      <w:r>
        <w:t>Use the skeleton is in resources to achieve the following view:</w:t>
      </w:r>
      <w:r w:rsidR="00E43148" w:rsidRPr="00E43148">
        <w:rPr>
          <w:noProof/>
        </w:rPr>
        <w:drawing>
          <wp:inline distT="0" distB="0" distL="0" distR="0" wp14:anchorId="7BBF95B7" wp14:editId="5630400C">
            <wp:extent cx="3447719" cy="1703943"/>
            <wp:effectExtent l="19050" t="19050" r="19685" b="10795"/>
            <wp:docPr id="25315166" name="Картина 1" descr="Картина, която съдържа текст, Шрифт, екранна снимка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15166" name="Картина 1" descr="Картина, която съдържа текст, Шрифт, екранна снимка, номер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50860" cy="17054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3BAA9C" w14:textId="0060B85B" w:rsidR="00702669" w:rsidRDefault="002E46AD" w:rsidP="00C6651E">
      <w:r>
        <w:t>Set</w:t>
      </w:r>
      <w:r w:rsidR="00E43148">
        <w:t xml:space="preserve"> </w:t>
      </w:r>
      <w:r w:rsidR="002D2922">
        <w:rPr>
          <w:rFonts w:ascii="Consolas" w:hAnsi="Consolas"/>
          <w:b/>
          <w:bCs/>
        </w:rPr>
        <w:t>justify</w:t>
      </w:r>
      <w:r w:rsidR="00E43148">
        <w:rPr>
          <w:rFonts w:ascii="Consolas" w:hAnsi="Consolas"/>
          <w:b/>
          <w:bCs/>
        </w:rPr>
        <w:t>-</w:t>
      </w:r>
      <w:r w:rsidR="002D2922">
        <w:rPr>
          <w:rFonts w:ascii="Consolas" w:hAnsi="Consolas"/>
          <w:b/>
          <w:bCs/>
        </w:rPr>
        <w:t>content</w:t>
      </w:r>
      <w:r w:rsidR="00E43148">
        <w:t xml:space="preserve"> to </w:t>
      </w:r>
      <w:r w:rsidR="002D2922">
        <w:rPr>
          <w:rFonts w:ascii="Consolas" w:hAnsi="Consolas"/>
          <w:b/>
          <w:bCs/>
        </w:rPr>
        <w:t>center</w:t>
      </w:r>
      <w:r w:rsidR="00E43148">
        <w:rPr>
          <w:b/>
          <w:bCs/>
        </w:rPr>
        <w:t xml:space="preserve"> </w:t>
      </w:r>
      <w:r w:rsidR="00E43148">
        <w:t>to solve the problem.</w:t>
      </w:r>
    </w:p>
    <w:p w14:paraId="1B069B66" w14:textId="470E779A" w:rsidR="00AA72A8" w:rsidRDefault="00AA72A8" w:rsidP="00AA72A8">
      <w:pPr>
        <w:pStyle w:val="2"/>
      </w:pPr>
      <w:r>
        <w:lastRenderedPageBreak/>
        <w:t>Property: Align Items</w:t>
      </w:r>
    </w:p>
    <w:p w14:paraId="7625965E" w14:textId="6F18074E" w:rsidR="00AA72A8" w:rsidRDefault="00EC24C6" w:rsidP="00C6651E">
      <w:r>
        <w:t>Use the skeleton is in resources to achieve the following view:</w:t>
      </w:r>
      <w:r w:rsidR="002D2922" w:rsidRPr="002D2922">
        <w:rPr>
          <w:noProof/>
        </w:rPr>
        <w:drawing>
          <wp:inline distT="0" distB="0" distL="0" distR="0" wp14:anchorId="46F8AAAD" wp14:editId="08975236">
            <wp:extent cx="3447719" cy="2891493"/>
            <wp:effectExtent l="19050" t="19050" r="19685" b="23495"/>
            <wp:docPr id="503298022" name="Картина 1" descr="Картина, която съдържа текст, екранна снимка, Шрифт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3298022" name="Картина 1" descr="Картина, която съдържа текст, екранна снимка, Шрифт, Правоъгълник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52891" cy="28958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9F1D8F" w14:textId="57B395A5" w:rsidR="00E43148" w:rsidRDefault="00EC24C6" w:rsidP="00C6651E">
      <w:r>
        <w:t>Set</w:t>
      </w:r>
      <w:r w:rsidR="00E43148">
        <w:t xml:space="preserve"> </w:t>
      </w:r>
      <w:r w:rsidR="00D30685">
        <w:rPr>
          <w:rFonts w:ascii="Consolas" w:hAnsi="Consolas"/>
          <w:b/>
          <w:bCs/>
        </w:rPr>
        <w:t>align</w:t>
      </w:r>
      <w:r w:rsidR="00E43148">
        <w:rPr>
          <w:rFonts w:ascii="Consolas" w:hAnsi="Consolas"/>
          <w:b/>
          <w:bCs/>
        </w:rPr>
        <w:t>-</w:t>
      </w:r>
      <w:r w:rsidR="00D30685">
        <w:rPr>
          <w:rFonts w:ascii="Consolas" w:hAnsi="Consolas"/>
          <w:b/>
          <w:bCs/>
        </w:rPr>
        <w:t>item</w:t>
      </w:r>
      <w:r w:rsidR="00E43148">
        <w:t xml:space="preserve"> to </w:t>
      </w:r>
      <w:r w:rsidR="00D30685">
        <w:rPr>
          <w:rFonts w:ascii="Consolas" w:hAnsi="Consolas"/>
          <w:b/>
          <w:bCs/>
        </w:rPr>
        <w:t>center</w:t>
      </w:r>
      <w:r w:rsidR="00E43148">
        <w:rPr>
          <w:b/>
          <w:bCs/>
        </w:rPr>
        <w:t xml:space="preserve"> </w:t>
      </w:r>
      <w:r w:rsidR="00E43148">
        <w:t>to solve the problem.</w:t>
      </w:r>
    </w:p>
    <w:p w14:paraId="446B9F33" w14:textId="13667CA5" w:rsidR="00AA72A8" w:rsidRDefault="00AA72A8" w:rsidP="00AA72A8">
      <w:pPr>
        <w:pStyle w:val="2"/>
      </w:pPr>
      <w:r>
        <w:t>Property: Align Content</w:t>
      </w:r>
    </w:p>
    <w:p w14:paraId="10205BBA" w14:textId="308DDA24" w:rsidR="00AA72A8" w:rsidRDefault="00D32DA8" w:rsidP="00C6651E">
      <w:r>
        <w:t>Use the skeleton is in resources to achieve the following view:</w:t>
      </w:r>
      <w:r w:rsidR="00981239" w:rsidRPr="00981239">
        <w:rPr>
          <w:noProof/>
        </w:rPr>
        <w:drawing>
          <wp:inline distT="0" distB="0" distL="0" distR="0" wp14:anchorId="2A4032F9" wp14:editId="7E8973A5">
            <wp:extent cx="3495426" cy="3041875"/>
            <wp:effectExtent l="19050" t="19050" r="10160" b="25400"/>
            <wp:docPr id="296782744" name="Картина 1" descr="Картина, която съдържа текст, екранна снимка, Шрифт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782744" name="Картина 1" descr="Картина, която съдържа текст, екранна снимка, Шрифт, Правоъгълник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02907" cy="30483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5BE42C" w14:textId="3D136CA5" w:rsidR="008E2531" w:rsidRDefault="00CA096A" w:rsidP="00C6651E">
      <w:r>
        <w:t>Set</w:t>
      </w:r>
      <w:r w:rsidR="00E43148">
        <w:t xml:space="preserve"> </w:t>
      </w:r>
      <w:r w:rsidR="00981239">
        <w:rPr>
          <w:rFonts w:ascii="Consolas" w:hAnsi="Consolas"/>
          <w:b/>
          <w:bCs/>
        </w:rPr>
        <w:t>align</w:t>
      </w:r>
      <w:r w:rsidR="00E43148">
        <w:rPr>
          <w:rFonts w:ascii="Consolas" w:hAnsi="Consolas"/>
          <w:b/>
          <w:bCs/>
        </w:rPr>
        <w:t>-</w:t>
      </w:r>
      <w:r w:rsidR="00981239">
        <w:rPr>
          <w:rFonts w:ascii="Consolas" w:hAnsi="Consolas"/>
          <w:b/>
          <w:bCs/>
        </w:rPr>
        <w:t>content</w:t>
      </w:r>
      <w:r w:rsidR="00E43148">
        <w:t xml:space="preserve"> to </w:t>
      </w:r>
      <w:r w:rsidR="0000274F">
        <w:rPr>
          <w:rFonts w:ascii="Consolas" w:hAnsi="Consolas"/>
          <w:b/>
          <w:bCs/>
        </w:rPr>
        <w:t>flex-end</w:t>
      </w:r>
      <w:r w:rsidR="00E43148">
        <w:rPr>
          <w:b/>
          <w:bCs/>
        </w:rPr>
        <w:t xml:space="preserve"> </w:t>
      </w:r>
      <w:r w:rsidR="00E43148">
        <w:t>to solve the problem.</w:t>
      </w:r>
    </w:p>
    <w:p w14:paraId="428B6839" w14:textId="74DDBAC2" w:rsidR="00B04B66" w:rsidRDefault="00B04B66" w:rsidP="00E4759A">
      <w:pPr>
        <w:pStyle w:val="2"/>
      </w:pPr>
      <w:r>
        <w:lastRenderedPageBreak/>
        <w:t>Property: Gap</w:t>
      </w:r>
    </w:p>
    <w:p w14:paraId="419C6718" w14:textId="5BC9D963" w:rsidR="00F84DD9" w:rsidRPr="003F1167" w:rsidRDefault="009E6718" w:rsidP="003F1167">
      <w:r>
        <w:t>Use the skeleton is in resources to achieve the following view:</w:t>
      </w:r>
      <w:r w:rsidR="00A34B7C" w:rsidRPr="00A34B7C">
        <w:rPr>
          <w:noProof/>
        </w:rPr>
        <w:drawing>
          <wp:inline distT="0" distB="0" distL="0" distR="0" wp14:anchorId="7D1BB619" wp14:editId="6358A32A">
            <wp:extent cx="3447719" cy="4688442"/>
            <wp:effectExtent l="19050" t="19050" r="19685" b="17145"/>
            <wp:docPr id="787404128" name="Картина 1" descr="Картина, която съдържа текст, екранна снимка, Правоъгълник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7404128" name="Картина 1" descr="Картина, която съдържа текст, екранна снимка, Правоъгълник, номер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451097" cy="46930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0BD615" w14:textId="2D3BD1BB" w:rsidR="008E2531" w:rsidRDefault="00B448AF" w:rsidP="00FA69A4">
      <w:r>
        <w:t>Set</w:t>
      </w:r>
      <w:r w:rsidR="00E43148">
        <w:t xml:space="preserve"> </w:t>
      </w:r>
      <w:r w:rsidR="00A34B7C">
        <w:rPr>
          <w:rFonts w:ascii="Consolas" w:hAnsi="Consolas"/>
          <w:b/>
          <w:bCs/>
        </w:rPr>
        <w:t>gap</w:t>
      </w:r>
      <w:r w:rsidR="00E43148">
        <w:t xml:space="preserve"> to </w:t>
      </w:r>
      <w:r w:rsidR="00A34B7C">
        <w:rPr>
          <w:rFonts w:ascii="Consolas" w:hAnsi="Consolas"/>
          <w:b/>
          <w:bCs/>
        </w:rPr>
        <w:t>70px</w:t>
      </w:r>
      <w:r w:rsidR="00E43148">
        <w:rPr>
          <w:b/>
          <w:bCs/>
        </w:rPr>
        <w:t xml:space="preserve"> </w:t>
      </w:r>
      <w:r w:rsidR="00E43148">
        <w:t>to solve the problem.</w:t>
      </w:r>
    </w:p>
    <w:p w14:paraId="2FD74AD7" w14:textId="170A7DF1" w:rsidR="00FA69A4" w:rsidRDefault="00FA69A4" w:rsidP="00FA69A4">
      <w:pPr>
        <w:pStyle w:val="2"/>
      </w:pPr>
      <w:r>
        <w:lastRenderedPageBreak/>
        <w:t>Property: Flex Grow</w:t>
      </w:r>
    </w:p>
    <w:p w14:paraId="24822522" w14:textId="46ED1EE4" w:rsidR="00FA69A4" w:rsidRDefault="00CB1192" w:rsidP="00FA69A4">
      <w:r>
        <w:t>Use the skeleton is in resources to achieve the following view:</w:t>
      </w:r>
      <w:r w:rsidR="00416357" w:rsidRPr="00416357">
        <w:rPr>
          <w:noProof/>
        </w:rPr>
        <w:drawing>
          <wp:inline distT="0" distB="0" distL="0" distR="0" wp14:anchorId="1453E446" wp14:editId="1CF28F20">
            <wp:extent cx="3519280" cy="3139190"/>
            <wp:effectExtent l="19050" t="19050" r="24130" b="23495"/>
            <wp:docPr id="955548235" name="Картина 1" descr="Картина, която съдържа текст, екранна снимка, Шрифт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5548235" name="Картина 1" descr="Картина, която съдържа текст, екранна снимка, Шрифт, Правоъгълник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532644" cy="31511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DA2962" w14:textId="4C4BF6F3" w:rsidR="00E43148" w:rsidRDefault="00E43148" w:rsidP="00FA69A4">
      <w:r>
        <w:t xml:space="preserve">Use </w:t>
      </w:r>
      <w:r>
        <w:rPr>
          <w:rFonts w:ascii="Consolas" w:hAnsi="Consolas"/>
          <w:b/>
          <w:bCs/>
        </w:rPr>
        <w:t>flex-</w:t>
      </w:r>
      <w:r w:rsidR="00416357">
        <w:rPr>
          <w:rFonts w:ascii="Consolas" w:hAnsi="Consolas"/>
          <w:b/>
          <w:bCs/>
        </w:rPr>
        <w:t>grow</w:t>
      </w:r>
      <w:r>
        <w:t xml:space="preserve"> to solve the problem</w:t>
      </w:r>
      <w:r w:rsidR="00416357">
        <w:t>:</w:t>
      </w:r>
    </w:p>
    <w:p w14:paraId="517C7424" w14:textId="535A2AE6" w:rsidR="00416357" w:rsidRPr="007E2DAC" w:rsidRDefault="00416357" w:rsidP="00416357">
      <w:pPr>
        <w:pStyle w:val="ac"/>
        <w:numPr>
          <w:ilvl w:val="0"/>
          <w:numId w:val="47"/>
        </w:numPr>
        <w:rPr>
          <w:rFonts w:ascii="Consolas" w:hAnsi="Consolas"/>
          <w:b/>
          <w:bCs/>
        </w:rPr>
      </w:pPr>
      <w:r w:rsidRPr="007E2DAC">
        <w:rPr>
          <w:rFonts w:ascii="Consolas" w:hAnsi="Consolas"/>
          <w:b/>
          <w:bCs/>
        </w:rPr>
        <w:t>Box One – 1</w:t>
      </w:r>
    </w:p>
    <w:p w14:paraId="724E5EEA" w14:textId="179A7D60" w:rsidR="00416357" w:rsidRPr="007E2DAC" w:rsidRDefault="00416357" w:rsidP="00416357">
      <w:pPr>
        <w:pStyle w:val="ac"/>
        <w:numPr>
          <w:ilvl w:val="0"/>
          <w:numId w:val="47"/>
        </w:numPr>
        <w:rPr>
          <w:rFonts w:ascii="Consolas" w:hAnsi="Consolas"/>
          <w:b/>
          <w:bCs/>
        </w:rPr>
      </w:pPr>
      <w:r w:rsidRPr="007E2DAC">
        <w:rPr>
          <w:rFonts w:ascii="Consolas" w:hAnsi="Consolas"/>
          <w:b/>
          <w:bCs/>
        </w:rPr>
        <w:t>Box Two – 2</w:t>
      </w:r>
    </w:p>
    <w:p w14:paraId="37357546" w14:textId="173CA4FB" w:rsidR="00FB433B" w:rsidRPr="007E2DAC" w:rsidRDefault="00416357" w:rsidP="00FB433B">
      <w:pPr>
        <w:pStyle w:val="ac"/>
        <w:numPr>
          <w:ilvl w:val="0"/>
          <w:numId w:val="47"/>
        </w:numPr>
        <w:rPr>
          <w:rFonts w:ascii="Consolas" w:hAnsi="Consolas"/>
          <w:b/>
          <w:bCs/>
        </w:rPr>
      </w:pPr>
      <w:r w:rsidRPr="007E2DAC">
        <w:rPr>
          <w:rFonts w:ascii="Consolas" w:hAnsi="Consolas"/>
          <w:b/>
          <w:bCs/>
        </w:rPr>
        <w:t>Box Three</w:t>
      </w:r>
      <w:r w:rsidR="003C31A9" w:rsidRPr="007E2DAC">
        <w:rPr>
          <w:rFonts w:ascii="Consolas" w:hAnsi="Consolas"/>
          <w:b/>
          <w:bCs/>
        </w:rPr>
        <w:t xml:space="preserve"> </w:t>
      </w:r>
      <w:r w:rsidR="00FB433B" w:rsidRPr="007E2DAC">
        <w:rPr>
          <w:rFonts w:ascii="Consolas" w:hAnsi="Consolas"/>
          <w:b/>
          <w:bCs/>
        </w:rPr>
        <w:t>–</w:t>
      </w:r>
      <w:r w:rsidR="003C31A9" w:rsidRPr="007E2DAC">
        <w:rPr>
          <w:rFonts w:ascii="Consolas" w:hAnsi="Consolas"/>
          <w:b/>
          <w:bCs/>
        </w:rPr>
        <w:t xml:space="preserve"> </w:t>
      </w:r>
      <w:r w:rsidRPr="007E2DAC">
        <w:rPr>
          <w:rFonts w:ascii="Consolas" w:hAnsi="Consolas"/>
          <w:b/>
          <w:bCs/>
        </w:rPr>
        <w:t>3</w:t>
      </w:r>
    </w:p>
    <w:p w14:paraId="2BAB0630" w14:textId="08F89E0F" w:rsidR="00FA69A4" w:rsidRDefault="00FA69A4" w:rsidP="00FA69A4">
      <w:pPr>
        <w:pStyle w:val="2"/>
      </w:pPr>
      <w:r>
        <w:t>Property: Flex Shrink</w:t>
      </w:r>
    </w:p>
    <w:p w14:paraId="26EA206C" w14:textId="1EEE819E" w:rsidR="003F1167" w:rsidRPr="003F1167" w:rsidRDefault="00D7055B" w:rsidP="003F1167">
      <w:r>
        <w:t>Use the skeleton is in resources to achieve the following view:</w:t>
      </w:r>
    </w:p>
    <w:p w14:paraId="3127F9B7" w14:textId="60458AF5" w:rsidR="00E43148" w:rsidRDefault="004F4E78" w:rsidP="00FA69A4">
      <w:r w:rsidRPr="004F4E78">
        <w:rPr>
          <w:noProof/>
        </w:rPr>
        <w:drawing>
          <wp:inline distT="0" distB="0" distL="0" distR="0" wp14:anchorId="2FB24E0C" wp14:editId="57AF9A1E">
            <wp:extent cx="3574940" cy="1550226"/>
            <wp:effectExtent l="19050" t="19050" r="26035" b="12065"/>
            <wp:docPr id="834200706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4200706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583320" cy="15538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22A099" w14:textId="27B8F8AD" w:rsidR="004F4E78" w:rsidRDefault="004F4E78" w:rsidP="004F4E78">
      <w:r>
        <w:t xml:space="preserve">Use </w:t>
      </w:r>
      <w:r>
        <w:rPr>
          <w:rFonts w:ascii="Consolas" w:hAnsi="Consolas"/>
          <w:b/>
          <w:bCs/>
        </w:rPr>
        <w:t>flex-shrink</w:t>
      </w:r>
      <w:r>
        <w:t xml:space="preserve"> to solve the problem:</w:t>
      </w:r>
    </w:p>
    <w:p w14:paraId="0A77E088" w14:textId="7C031082" w:rsidR="004F4E78" w:rsidRPr="007E2DAC" w:rsidRDefault="004F4E78" w:rsidP="004F4E78">
      <w:pPr>
        <w:pStyle w:val="ac"/>
        <w:numPr>
          <w:ilvl w:val="0"/>
          <w:numId w:val="47"/>
        </w:numPr>
        <w:rPr>
          <w:rFonts w:ascii="Consolas" w:hAnsi="Consolas"/>
          <w:b/>
          <w:bCs/>
        </w:rPr>
      </w:pPr>
      <w:r w:rsidRPr="007E2DAC">
        <w:rPr>
          <w:rFonts w:ascii="Consolas" w:hAnsi="Consolas"/>
          <w:b/>
          <w:bCs/>
        </w:rPr>
        <w:t xml:space="preserve">Box One – </w:t>
      </w:r>
      <w:r>
        <w:rPr>
          <w:rFonts w:ascii="Consolas" w:hAnsi="Consolas"/>
          <w:b/>
          <w:bCs/>
        </w:rPr>
        <w:t>0</w:t>
      </w:r>
    </w:p>
    <w:p w14:paraId="33ED77CE" w14:textId="5ADEFBA3" w:rsidR="004F4E78" w:rsidRPr="007E2DAC" w:rsidRDefault="004F4E78" w:rsidP="004F4E78">
      <w:pPr>
        <w:pStyle w:val="ac"/>
        <w:numPr>
          <w:ilvl w:val="0"/>
          <w:numId w:val="47"/>
        </w:numPr>
        <w:rPr>
          <w:rFonts w:ascii="Consolas" w:hAnsi="Consolas"/>
          <w:b/>
          <w:bCs/>
        </w:rPr>
      </w:pPr>
      <w:r w:rsidRPr="007E2DAC">
        <w:rPr>
          <w:rFonts w:ascii="Consolas" w:hAnsi="Consolas"/>
          <w:b/>
          <w:bCs/>
        </w:rPr>
        <w:t xml:space="preserve">Box Two – </w:t>
      </w:r>
      <w:r>
        <w:rPr>
          <w:rFonts w:ascii="Consolas" w:hAnsi="Consolas"/>
          <w:b/>
          <w:bCs/>
        </w:rPr>
        <w:t>1</w:t>
      </w:r>
    </w:p>
    <w:p w14:paraId="1C0E4C7A" w14:textId="172F582F" w:rsidR="008E2531" w:rsidRPr="009933D6" w:rsidRDefault="004F4E78" w:rsidP="00702669">
      <w:pPr>
        <w:pStyle w:val="ac"/>
        <w:numPr>
          <w:ilvl w:val="0"/>
          <w:numId w:val="47"/>
        </w:numPr>
        <w:rPr>
          <w:rFonts w:ascii="Consolas" w:hAnsi="Consolas"/>
          <w:b/>
          <w:bCs/>
        </w:rPr>
      </w:pPr>
      <w:r w:rsidRPr="007E2DAC">
        <w:rPr>
          <w:rFonts w:ascii="Consolas" w:hAnsi="Consolas"/>
          <w:b/>
          <w:bCs/>
        </w:rPr>
        <w:t xml:space="preserve">Box Three – </w:t>
      </w:r>
      <w:r>
        <w:rPr>
          <w:rFonts w:ascii="Consolas" w:hAnsi="Consolas"/>
          <w:b/>
          <w:bCs/>
        </w:rPr>
        <w:t>2</w:t>
      </w:r>
    </w:p>
    <w:p w14:paraId="184DAA99" w14:textId="0BF169D6" w:rsidR="00FA69A4" w:rsidRDefault="00FA69A4" w:rsidP="00FA69A4">
      <w:pPr>
        <w:pStyle w:val="2"/>
      </w:pPr>
      <w:r>
        <w:lastRenderedPageBreak/>
        <w:t>Property: Flex Basis</w:t>
      </w:r>
    </w:p>
    <w:p w14:paraId="208137FD" w14:textId="460D97C0" w:rsidR="00FA69A4" w:rsidRDefault="001133C8" w:rsidP="00FA69A4">
      <w:r>
        <w:t>Use the skeleton is in resources to achieve the following view:</w:t>
      </w:r>
      <w:r w:rsidR="00EF60DD" w:rsidRPr="00EF60DD">
        <w:rPr>
          <w:noProof/>
        </w:rPr>
        <w:drawing>
          <wp:inline distT="0" distB="0" distL="0" distR="0" wp14:anchorId="6306C40B" wp14:editId="437ECED9">
            <wp:extent cx="3511329" cy="1503125"/>
            <wp:effectExtent l="19050" t="19050" r="13335" b="20955"/>
            <wp:docPr id="366903244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6903244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516893" cy="15055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3F8E06" w14:textId="144A31A4" w:rsidR="00E43148" w:rsidRDefault="001133C8" w:rsidP="00FA69A4">
      <w:r>
        <w:t>Set</w:t>
      </w:r>
      <w:r w:rsidR="00E43148">
        <w:t xml:space="preserve"> </w:t>
      </w:r>
      <w:r w:rsidR="00E43148">
        <w:rPr>
          <w:rFonts w:ascii="Consolas" w:hAnsi="Consolas"/>
          <w:b/>
          <w:bCs/>
        </w:rPr>
        <w:t>flex-</w:t>
      </w:r>
      <w:r w:rsidR="00EF60DD">
        <w:rPr>
          <w:rFonts w:ascii="Consolas" w:hAnsi="Consolas"/>
          <w:b/>
          <w:bCs/>
        </w:rPr>
        <w:t>basis</w:t>
      </w:r>
      <w:r w:rsidR="00E43148">
        <w:t xml:space="preserve"> to </w:t>
      </w:r>
      <w:r w:rsidR="00EF60DD">
        <w:rPr>
          <w:rFonts w:ascii="Consolas" w:hAnsi="Consolas"/>
          <w:b/>
          <w:bCs/>
        </w:rPr>
        <w:t>120px</w:t>
      </w:r>
      <w:r w:rsidR="00E43148">
        <w:rPr>
          <w:b/>
          <w:bCs/>
        </w:rPr>
        <w:t xml:space="preserve"> </w:t>
      </w:r>
      <w:r w:rsidR="00E43148">
        <w:t>to solve the problem.</w:t>
      </w:r>
    </w:p>
    <w:p w14:paraId="4F04C629" w14:textId="7669987C" w:rsidR="00FA69A4" w:rsidRDefault="00FA69A4" w:rsidP="00FA69A4">
      <w:pPr>
        <w:pStyle w:val="2"/>
      </w:pPr>
      <w:r>
        <w:t>Property: Align Self</w:t>
      </w:r>
    </w:p>
    <w:p w14:paraId="79302034" w14:textId="7D5F1446" w:rsidR="00FA69A4" w:rsidRDefault="001133C8" w:rsidP="00FA69A4">
      <w:r>
        <w:t>Use the skeleton is in resources to achieve the following view:</w:t>
      </w:r>
      <w:r w:rsidR="006D4D35" w:rsidRPr="006D4D35">
        <w:rPr>
          <w:noProof/>
        </w:rPr>
        <w:drawing>
          <wp:inline distT="0" distB="0" distL="0" distR="0" wp14:anchorId="10BFCD4B" wp14:editId="3722A43E">
            <wp:extent cx="3447719" cy="3863318"/>
            <wp:effectExtent l="19050" t="19050" r="19685" b="23495"/>
            <wp:docPr id="1367435144" name="Картина 1" descr="Картина, която съдържа текст, екранна снимка, Шрифт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7435144" name="Картина 1" descr="Картина, която съдържа текст, екранна снимка, Шрифт, Правоъгълник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449706" cy="38655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8C7572" w14:textId="0E56CADC" w:rsidR="001133C8" w:rsidRDefault="001133C8" w:rsidP="00FA69A4">
      <w:r>
        <w:t>Set</w:t>
      </w:r>
      <w:r w:rsidR="00E43148">
        <w:t xml:space="preserve"> </w:t>
      </w:r>
      <w:r w:rsidR="006D4D35">
        <w:rPr>
          <w:rFonts w:ascii="Consolas" w:hAnsi="Consolas"/>
          <w:b/>
          <w:bCs/>
        </w:rPr>
        <w:t>align</w:t>
      </w:r>
      <w:r w:rsidR="00E43148">
        <w:rPr>
          <w:rFonts w:ascii="Consolas" w:hAnsi="Consolas"/>
          <w:b/>
          <w:bCs/>
        </w:rPr>
        <w:t>-</w:t>
      </w:r>
      <w:r w:rsidR="006D4D35">
        <w:rPr>
          <w:rFonts w:ascii="Consolas" w:hAnsi="Consolas"/>
          <w:b/>
          <w:bCs/>
        </w:rPr>
        <w:t>self</w:t>
      </w:r>
      <w:r w:rsidR="00E43148">
        <w:t xml:space="preserve"> to </w:t>
      </w:r>
      <w:r w:rsidR="006D4D35">
        <w:rPr>
          <w:rFonts w:ascii="Consolas" w:hAnsi="Consolas"/>
          <w:b/>
          <w:bCs/>
        </w:rPr>
        <w:t>center</w:t>
      </w:r>
      <w:r w:rsidR="00E43148">
        <w:rPr>
          <w:b/>
          <w:bCs/>
        </w:rPr>
        <w:t xml:space="preserve"> </w:t>
      </w:r>
      <w:r w:rsidR="00E43148">
        <w:t>to solve the problem.</w:t>
      </w:r>
    </w:p>
    <w:p w14:paraId="3BC5FB1F" w14:textId="0F692A75" w:rsidR="00FA69A4" w:rsidRDefault="00FA69A4" w:rsidP="00FA69A4">
      <w:pPr>
        <w:pStyle w:val="2"/>
      </w:pPr>
      <w:r>
        <w:lastRenderedPageBreak/>
        <w:t>Property: Order</w:t>
      </w:r>
    </w:p>
    <w:p w14:paraId="12F4A904" w14:textId="68826E3A" w:rsidR="00FA69A4" w:rsidRDefault="001133C8" w:rsidP="00FA69A4">
      <w:r>
        <w:t>Use the skeleton is in resources to achieve the following view:</w:t>
      </w:r>
      <w:r w:rsidR="0019264D" w:rsidRPr="0019264D">
        <w:rPr>
          <w:noProof/>
        </w:rPr>
        <w:drawing>
          <wp:inline distT="0" distB="0" distL="0" distR="0" wp14:anchorId="652F6856" wp14:editId="4F923DFA">
            <wp:extent cx="3503378" cy="3071295"/>
            <wp:effectExtent l="19050" t="19050" r="20955" b="15240"/>
            <wp:docPr id="279181848" name="Картина 1" descr="Картина, която съдържа текст, екранна снимка, Шрифт, Графи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181848" name="Картина 1" descr="Картина, която съдържа текст, екранна снимка, Шрифт, Графика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510949" cy="30779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5937FB" w14:textId="17C7DA14" w:rsidR="000E3204" w:rsidRDefault="000E3204" w:rsidP="000E3204">
      <w:r>
        <w:t xml:space="preserve">Use </w:t>
      </w:r>
      <w:r w:rsidR="00544509">
        <w:rPr>
          <w:rFonts w:ascii="Consolas" w:hAnsi="Consolas"/>
          <w:b/>
          <w:bCs/>
        </w:rPr>
        <w:t>order</w:t>
      </w:r>
      <w:r>
        <w:t xml:space="preserve"> to solve the problem:</w:t>
      </w:r>
    </w:p>
    <w:p w14:paraId="0BC571BA" w14:textId="6C3FEAF6" w:rsidR="000E3204" w:rsidRPr="007E2DAC" w:rsidRDefault="000E3204" w:rsidP="000E3204">
      <w:pPr>
        <w:pStyle w:val="ac"/>
        <w:numPr>
          <w:ilvl w:val="0"/>
          <w:numId w:val="47"/>
        </w:numPr>
        <w:rPr>
          <w:rFonts w:ascii="Consolas" w:hAnsi="Consolas"/>
          <w:b/>
          <w:bCs/>
        </w:rPr>
      </w:pPr>
      <w:r w:rsidRPr="007E2DAC">
        <w:rPr>
          <w:rFonts w:ascii="Consolas" w:hAnsi="Consolas"/>
          <w:b/>
          <w:bCs/>
        </w:rPr>
        <w:t xml:space="preserve">Box One – </w:t>
      </w:r>
      <w:r w:rsidR="00905CA7">
        <w:rPr>
          <w:rFonts w:ascii="Consolas" w:hAnsi="Consolas"/>
          <w:b/>
          <w:bCs/>
        </w:rPr>
        <w:t>2</w:t>
      </w:r>
    </w:p>
    <w:p w14:paraId="30A8A25F" w14:textId="22FF63D4" w:rsidR="000E3204" w:rsidRPr="007E2DAC" w:rsidRDefault="000E3204" w:rsidP="000E3204">
      <w:pPr>
        <w:pStyle w:val="ac"/>
        <w:numPr>
          <w:ilvl w:val="0"/>
          <w:numId w:val="47"/>
        </w:numPr>
        <w:rPr>
          <w:rFonts w:ascii="Consolas" w:hAnsi="Consolas"/>
          <w:b/>
          <w:bCs/>
        </w:rPr>
      </w:pPr>
      <w:r w:rsidRPr="007E2DAC">
        <w:rPr>
          <w:rFonts w:ascii="Consolas" w:hAnsi="Consolas"/>
          <w:b/>
          <w:bCs/>
        </w:rPr>
        <w:t xml:space="preserve">Box Two – </w:t>
      </w:r>
      <w:r w:rsidR="00905CA7">
        <w:rPr>
          <w:rFonts w:ascii="Consolas" w:hAnsi="Consolas"/>
          <w:b/>
          <w:bCs/>
        </w:rPr>
        <w:t>0</w:t>
      </w:r>
    </w:p>
    <w:p w14:paraId="1C39FAB8" w14:textId="7E10D771" w:rsidR="00E43148" w:rsidRPr="009933D6" w:rsidRDefault="000E3204" w:rsidP="000E3204">
      <w:pPr>
        <w:pStyle w:val="ac"/>
        <w:numPr>
          <w:ilvl w:val="0"/>
          <w:numId w:val="47"/>
        </w:numPr>
        <w:rPr>
          <w:rFonts w:ascii="Consolas" w:hAnsi="Consolas"/>
          <w:b/>
          <w:bCs/>
        </w:rPr>
      </w:pPr>
      <w:r w:rsidRPr="007E2DAC">
        <w:rPr>
          <w:rFonts w:ascii="Consolas" w:hAnsi="Consolas"/>
          <w:b/>
          <w:bCs/>
        </w:rPr>
        <w:t xml:space="preserve">Box Three – </w:t>
      </w:r>
      <w:r w:rsidR="00905CA7">
        <w:rPr>
          <w:rFonts w:ascii="Consolas" w:hAnsi="Consolas"/>
          <w:b/>
          <w:bCs/>
        </w:rPr>
        <w:t>1</w:t>
      </w:r>
    </w:p>
    <w:sectPr w:rsidR="00E43148" w:rsidRPr="009933D6" w:rsidSect="009254B7">
      <w:headerReference w:type="default" r:id="rId25"/>
      <w:footerReference w:type="default" r:id="rId2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A5314C" w14:textId="77777777" w:rsidR="00E733DD" w:rsidRDefault="00E733DD" w:rsidP="008068A2">
      <w:pPr>
        <w:spacing w:after="0" w:line="240" w:lineRule="auto"/>
      </w:pPr>
      <w:r>
        <w:separator/>
      </w:r>
    </w:p>
  </w:endnote>
  <w:endnote w:type="continuationSeparator" w:id="0">
    <w:p w14:paraId="06CE2AFC" w14:textId="77777777" w:rsidR="00E733DD" w:rsidRDefault="00E733D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1BCF3E" w14:textId="77777777" w:rsidR="00E733DD" w:rsidRDefault="00E733DD" w:rsidP="008068A2">
      <w:pPr>
        <w:spacing w:after="0" w:line="240" w:lineRule="auto"/>
      </w:pPr>
      <w:r>
        <w:separator/>
      </w:r>
    </w:p>
  </w:footnote>
  <w:footnote w:type="continuationSeparator" w:id="0">
    <w:p w14:paraId="3C8ACC6C" w14:textId="77777777" w:rsidR="00E733DD" w:rsidRDefault="00E733D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3295D"/>
    <w:multiLevelType w:val="hybridMultilevel"/>
    <w:tmpl w:val="F0F6A1F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D64B5"/>
    <w:multiLevelType w:val="hybridMultilevel"/>
    <w:tmpl w:val="DF24F27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C7168"/>
    <w:multiLevelType w:val="hybridMultilevel"/>
    <w:tmpl w:val="04DE1A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302C22"/>
    <w:multiLevelType w:val="hybridMultilevel"/>
    <w:tmpl w:val="8EBC333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FE6CFE"/>
    <w:multiLevelType w:val="hybridMultilevel"/>
    <w:tmpl w:val="59FCAD6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DA7670"/>
    <w:multiLevelType w:val="hybridMultilevel"/>
    <w:tmpl w:val="9E24433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hybridMultilevel"/>
    <w:tmpl w:val="0E203B02"/>
    <w:lvl w:ilvl="0" w:tplc="E6DAC36C">
      <w:start w:val="1"/>
      <w:numFmt w:val="decimal"/>
      <w:lvlText w:val="Problem %1."/>
      <w:lvlJc w:val="left"/>
      <w:pPr>
        <w:ind w:left="5747" w:hanging="360"/>
      </w:pPr>
    </w:lvl>
    <w:lvl w:ilvl="1" w:tplc="83B8C89E">
      <w:start w:val="1"/>
      <w:numFmt w:val="lowerLetter"/>
      <w:lvlText w:val="%2."/>
      <w:lvlJc w:val="left"/>
      <w:pPr>
        <w:ind w:left="5050" w:hanging="360"/>
      </w:pPr>
    </w:lvl>
    <w:lvl w:ilvl="2" w:tplc="CBDC326E">
      <w:start w:val="1"/>
      <w:numFmt w:val="lowerRoman"/>
      <w:lvlText w:val="%3."/>
      <w:lvlJc w:val="right"/>
      <w:pPr>
        <w:ind w:left="5770" w:hanging="180"/>
      </w:pPr>
    </w:lvl>
    <w:lvl w:ilvl="3" w:tplc="2CC6FF00">
      <w:start w:val="1"/>
      <w:numFmt w:val="decimal"/>
      <w:lvlText w:val="%4."/>
      <w:lvlJc w:val="left"/>
      <w:pPr>
        <w:ind w:left="6490" w:hanging="360"/>
      </w:pPr>
    </w:lvl>
    <w:lvl w:ilvl="4" w:tplc="2E865664">
      <w:start w:val="1"/>
      <w:numFmt w:val="lowerLetter"/>
      <w:lvlText w:val="%5."/>
      <w:lvlJc w:val="left"/>
      <w:pPr>
        <w:ind w:left="7210" w:hanging="360"/>
      </w:pPr>
    </w:lvl>
    <w:lvl w:ilvl="5" w:tplc="B5D089DE">
      <w:start w:val="1"/>
      <w:numFmt w:val="lowerRoman"/>
      <w:lvlText w:val="%6."/>
      <w:lvlJc w:val="right"/>
      <w:pPr>
        <w:ind w:left="7930" w:hanging="180"/>
      </w:pPr>
    </w:lvl>
    <w:lvl w:ilvl="6" w:tplc="9446B5EC">
      <w:start w:val="1"/>
      <w:numFmt w:val="decimal"/>
      <w:lvlText w:val="%7."/>
      <w:lvlJc w:val="left"/>
      <w:pPr>
        <w:ind w:left="8650" w:hanging="360"/>
      </w:pPr>
    </w:lvl>
    <w:lvl w:ilvl="7" w:tplc="9184E0B0">
      <w:start w:val="1"/>
      <w:numFmt w:val="lowerLetter"/>
      <w:lvlText w:val="%8."/>
      <w:lvlJc w:val="left"/>
      <w:pPr>
        <w:ind w:left="9370" w:hanging="360"/>
      </w:pPr>
    </w:lvl>
    <w:lvl w:ilvl="8" w:tplc="673E40A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BD80F2C"/>
    <w:multiLevelType w:val="hybridMultilevel"/>
    <w:tmpl w:val="8C0C2CF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624206">
    <w:abstractNumId w:val="1"/>
  </w:num>
  <w:num w:numId="2" w16cid:durableId="643853712">
    <w:abstractNumId w:val="46"/>
  </w:num>
  <w:num w:numId="3" w16cid:durableId="1081953246">
    <w:abstractNumId w:val="11"/>
  </w:num>
  <w:num w:numId="4" w16cid:durableId="1999720975">
    <w:abstractNumId w:val="29"/>
  </w:num>
  <w:num w:numId="5" w16cid:durableId="709301374">
    <w:abstractNumId w:val="30"/>
  </w:num>
  <w:num w:numId="6" w16cid:durableId="176896725">
    <w:abstractNumId w:val="35"/>
  </w:num>
  <w:num w:numId="7" w16cid:durableId="2000690185">
    <w:abstractNumId w:val="6"/>
  </w:num>
  <w:num w:numId="8" w16cid:durableId="49961514">
    <w:abstractNumId w:val="10"/>
  </w:num>
  <w:num w:numId="9" w16cid:durableId="562528067">
    <w:abstractNumId w:val="26"/>
  </w:num>
  <w:num w:numId="10" w16cid:durableId="162676722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48972061">
    <w:abstractNumId w:val="7"/>
  </w:num>
  <w:num w:numId="12" w16cid:durableId="803080107">
    <w:abstractNumId w:val="21"/>
  </w:num>
  <w:num w:numId="13" w16cid:durableId="1457522974">
    <w:abstractNumId w:val="4"/>
  </w:num>
  <w:num w:numId="14" w16cid:durableId="1516917174">
    <w:abstractNumId w:val="34"/>
  </w:num>
  <w:num w:numId="15" w16cid:durableId="1836989943">
    <w:abstractNumId w:val="12"/>
  </w:num>
  <w:num w:numId="16" w16cid:durableId="290863666">
    <w:abstractNumId w:val="39"/>
  </w:num>
  <w:num w:numId="17" w16cid:durableId="671185361">
    <w:abstractNumId w:val="27"/>
  </w:num>
  <w:num w:numId="18" w16cid:durableId="1659337500">
    <w:abstractNumId w:val="44"/>
  </w:num>
  <w:num w:numId="19" w16cid:durableId="1426151277">
    <w:abstractNumId w:val="36"/>
  </w:num>
  <w:num w:numId="20" w16cid:durableId="574096916">
    <w:abstractNumId w:val="20"/>
  </w:num>
  <w:num w:numId="21" w16cid:durableId="436483114">
    <w:abstractNumId w:val="32"/>
  </w:num>
  <w:num w:numId="22" w16cid:durableId="405880696">
    <w:abstractNumId w:val="14"/>
  </w:num>
  <w:num w:numId="23" w16cid:durableId="1985037512">
    <w:abstractNumId w:val="17"/>
  </w:num>
  <w:num w:numId="24" w16cid:durableId="2091655407">
    <w:abstractNumId w:val="5"/>
  </w:num>
  <w:num w:numId="25" w16cid:durableId="205991729">
    <w:abstractNumId w:val="9"/>
  </w:num>
  <w:num w:numId="26" w16cid:durableId="1871800667">
    <w:abstractNumId w:val="18"/>
  </w:num>
  <w:num w:numId="27" w16cid:durableId="165174423">
    <w:abstractNumId w:val="38"/>
  </w:num>
  <w:num w:numId="28" w16cid:durableId="786705660">
    <w:abstractNumId w:val="19"/>
  </w:num>
  <w:num w:numId="29" w16cid:durableId="1550799066">
    <w:abstractNumId w:val="43"/>
  </w:num>
  <w:num w:numId="30" w16cid:durableId="1481579259">
    <w:abstractNumId w:val="22"/>
  </w:num>
  <w:num w:numId="31" w16cid:durableId="2127771167">
    <w:abstractNumId w:val="13"/>
  </w:num>
  <w:num w:numId="32" w16cid:durableId="72163190">
    <w:abstractNumId w:val="37"/>
  </w:num>
  <w:num w:numId="33" w16cid:durableId="2125804164">
    <w:abstractNumId w:val="41"/>
  </w:num>
  <w:num w:numId="34" w16cid:durableId="1276594678">
    <w:abstractNumId w:val="25"/>
  </w:num>
  <w:num w:numId="35" w16cid:durableId="1777555777">
    <w:abstractNumId w:val="42"/>
  </w:num>
  <w:num w:numId="36" w16cid:durableId="634066956">
    <w:abstractNumId w:val="8"/>
  </w:num>
  <w:num w:numId="37" w16cid:durableId="676271271">
    <w:abstractNumId w:val="23"/>
  </w:num>
  <w:num w:numId="38" w16cid:durableId="836850940">
    <w:abstractNumId w:val="16"/>
  </w:num>
  <w:num w:numId="39" w16cid:durableId="975531328">
    <w:abstractNumId w:val="31"/>
  </w:num>
  <w:num w:numId="40" w16cid:durableId="134421097">
    <w:abstractNumId w:val="45"/>
  </w:num>
  <w:num w:numId="41" w16cid:durableId="1555891633">
    <w:abstractNumId w:val="0"/>
  </w:num>
  <w:num w:numId="42" w16cid:durableId="620771895">
    <w:abstractNumId w:val="3"/>
  </w:num>
  <w:num w:numId="43" w16cid:durableId="1280454598">
    <w:abstractNumId w:val="2"/>
  </w:num>
  <w:num w:numId="44" w16cid:durableId="187719594">
    <w:abstractNumId w:val="33"/>
  </w:num>
  <w:num w:numId="45" w16cid:durableId="1198200362">
    <w:abstractNumId w:val="40"/>
  </w:num>
  <w:num w:numId="46" w16cid:durableId="1578320591">
    <w:abstractNumId w:val="24"/>
  </w:num>
  <w:num w:numId="47" w16cid:durableId="95682885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MDEwMDY3MjY1NzdX0lEKTi0uzszPAykwNKoFAE2IXt0tAAAA"/>
  </w:docVars>
  <w:rsids>
    <w:rsidRoot w:val="008068A2"/>
    <w:rsid w:val="0000029D"/>
    <w:rsid w:val="000006BB"/>
    <w:rsid w:val="0000274F"/>
    <w:rsid w:val="00002C1C"/>
    <w:rsid w:val="00007044"/>
    <w:rsid w:val="0001451E"/>
    <w:rsid w:val="00021C85"/>
    <w:rsid w:val="00023DC6"/>
    <w:rsid w:val="00025F04"/>
    <w:rsid w:val="00026DF9"/>
    <w:rsid w:val="000443E1"/>
    <w:rsid w:val="00064D15"/>
    <w:rsid w:val="0008559D"/>
    <w:rsid w:val="00086727"/>
    <w:rsid w:val="00091ACC"/>
    <w:rsid w:val="0009209B"/>
    <w:rsid w:val="000A2B26"/>
    <w:rsid w:val="000A6794"/>
    <w:rsid w:val="000A74C0"/>
    <w:rsid w:val="000A7DBA"/>
    <w:rsid w:val="000B39E6"/>
    <w:rsid w:val="000B3C64"/>
    <w:rsid w:val="000B56F0"/>
    <w:rsid w:val="000C44F8"/>
    <w:rsid w:val="000C5361"/>
    <w:rsid w:val="000C62C5"/>
    <w:rsid w:val="000D06E6"/>
    <w:rsid w:val="000E3204"/>
    <w:rsid w:val="001001E6"/>
    <w:rsid w:val="00103906"/>
    <w:rsid w:val="00105017"/>
    <w:rsid w:val="001133C8"/>
    <w:rsid w:val="001275B9"/>
    <w:rsid w:val="00142C75"/>
    <w:rsid w:val="001449E8"/>
    <w:rsid w:val="00151C57"/>
    <w:rsid w:val="00157B92"/>
    <w:rsid w:val="00160CE2"/>
    <w:rsid w:val="001619DF"/>
    <w:rsid w:val="00164CDC"/>
    <w:rsid w:val="00167CF1"/>
    <w:rsid w:val="00171021"/>
    <w:rsid w:val="00175E1D"/>
    <w:rsid w:val="001809C0"/>
    <w:rsid w:val="00181AA5"/>
    <w:rsid w:val="001837BD"/>
    <w:rsid w:val="00183A2C"/>
    <w:rsid w:val="0018607B"/>
    <w:rsid w:val="0019264D"/>
    <w:rsid w:val="001A256C"/>
    <w:rsid w:val="001A6728"/>
    <w:rsid w:val="001B7060"/>
    <w:rsid w:val="001C1FCD"/>
    <w:rsid w:val="001D2464"/>
    <w:rsid w:val="001D50AE"/>
    <w:rsid w:val="001E1161"/>
    <w:rsid w:val="001E3FEF"/>
    <w:rsid w:val="001F4E6E"/>
    <w:rsid w:val="00201444"/>
    <w:rsid w:val="00202683"/>
    <w:rsid w:val="00215FCE"/>
    <w:rsid w:val="0022302E"/>
    <w:rsid w:val="002326A7"/>
    <w:rsid w:val="00232E7D"/>
    <w:rsid w:val="002441A8"/>
    <w:rsid w:val="0025099E"/>
    <w:rsid w:val="00264287"/>
    <w:rsid w:val="0026589D"/>
    <w:rsid w:val="002664E1"/>
    <w:rsid w:val="002674C4"/>
    <w:rsid w:val="00272AA5"/>
    <w:rsid w:val="002819B5"/>
    <w:rsid w:val="002853F4"/>
    <w:rsid w:val="00285941"/>
    <w:rsid w:val="002A2D2D"/>
    <w:rsid w:val="002A31FB"/>
    <w:rsid w:val="002A5281"/>
    <w:rsid w:val="002C2378"/>
    <w:rsid w:val="002C539D"/>
    <w:rsid w:val="002C61A6"/>
    <w:rsid w:val="002C71C6"/>
    <w:rsid w:val="002D07CA"/>
    <w:rsid w:val="002D2922"/>
    <w:rsid w:val="002E46AD"/>
    <w:rsid w:val="002F00FF"/>
    <w:rsid w:val="00305122"/>
    <w:rsid w:val="003230CF"/>
    <w:rsid w:val="00330F0C"/>
    <w:rsid w:val="003311B8"/>
    <w:rsid w:val="0033212E"/>
    <w:rsid w:val="00332B12"/>
    <w:rsid w:val="0033490F"/>
    <w:rsid w:val="0034349F"/>
    <w:rsid w:val="00345D35"/>
    <w:rsid w:val="0037796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1A9"/>
    <w:rsid w:val="003C3A0F"/>
    <w:rsid w:val="003D3253"/>
    <w:rsid w:val="003D4B6A"/>
    <w:rsid w:val="003E1013"/>
    <w:rsid w:val="003E167F"/>
    <w:rsid w:val="003E2A3C"/>
    <w:rsid w:val="003E2F33"/>
    <w:rsid w:val="003E6BFB"/>
    <w:rsid w:val="003F1167"/>
    <w:rsid w:val="003F1864"/>
    <w:rsid w:val="0041071C"/>
    <w:rsid w:val="0041081C"/>
    <w:rsid w:val="00416357"/>
    <w:rsid w:val="004311CA"/>
    <w:rsid w:val="00431332"/>
    <w:rsid w:val="00436582"/>
    <w:rsid w:val="004371DD"/>
    <w:rsid w:val="00437E3D"/>
    <w:rsid w:val="00444E49"/>
    <w:rsid w:val="004508A9"/>
    <w:rsid w:val="00457BB7"/>
    <w:rsid w:val="00465216"/>
    <w:rsid w:val="0047331A"/>
    <w:rsid w:val="0047640B"/>
    <w:rsid w:val="0047644B"/>
    <w:rsid w:val="00476D4B"/>
    <w:rsid w:val="00491748"/>
    <w:rsid w:val="004A5EB5"/>
    <w:rsid w:val="004A765F"/>
    <w:rsid w:val="004A7E77"/>
    <w:rsid w:val="004B0253"/>
    <w:rsid w:val="004C0A80"/>
    <w:rsid w:val="004D03E1"/>
    <w:rsid w:val="004D29A9"/>
    <w:rsid w:val="004D4489"/>
    <w:rsid w:val="004D6817"/>
    <w:rsid w:val="004E0D4F"/>
    <w:rsid w:val="004E4C1E"/>
    <w:rsid w:val="004F4E78"/>
    <w:rsid w:val="0050017E"/>
    <w:rsid w:val="00502EB1"/>
    <w:rsid w:val="00503820"/>
    <w:rsid w:val="005054C7"/>
    <w:rsid w:val="00507F81"/>
    <w:rsid w:val="00516A8D"/>
    <w:rsid w:val="005172E9"/>
    <w:rsid w:val="00517B12"/>
    <w:rsid w:val="00524789"/>
    <w:rsid w:val="00527BE8"/>
    <w:rsid w:val="005439C9"/>
    <w:rsid w:val="0054450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1825"/>
    <w:rsid w:val="005B4E08"/>
    <w:rsid w:val="005B515E"/>
    <w:rsid w:val="005B6FC6"/>
    <w:rsid w:val="005C131C"/>
    <w:rsid w:val="005C6A24"/>
    <w:rsid w:val="005E04CE"/>
    <w:rsid w:val="005E6CC9"/>
    <w:rsid w:val="00600083"/>
    <w:rsid w:val="00604363"/>
    <w:rsid w:val="00604B7E"/>
    <w:rsid w:val="00624212"/>
    <w:rsid w:val="006242A9"/>
    <w:rsid w:val="00624986"/>
    <w:rsid w:val="00624DCF"/>
    <w:rsid w:val="0063342B"/>
    <w:rsid w:val="00640502"/>
    <w:rsid w:val="00644D27"/>
    <w:rsid w:val="006640AE"/>
    <w:rsid w:val="00670041"/>
    <w:rsid w:val="00671084"/>
    <w:rsid w:val="00671FE2"/>
    <w:rsid w:val="0067486F"/>
    <w:rsid w:val="00682867"/>
    <w:rsid w:val="00686C0C"/>
    <w:rsid w:val="00691852"/>
    <w:rsid w:val="00695634"/>
    <w:rsid w:val="006A0F24"/>
    <w:rsid w:val="006A2531"/>
    <w:rsid w:val="006D239A"/>
    <w:rsid w:val="006D4D35"/>
    <w:rsid w:val="006D6CF8"/>
    <w:rsid w:val="006E1302"/>
    <w:rsid w:val="006E2245"/>
    <w:rsid w:val="006E55B4"/>
    <w:rsid w:val="006E7E50"/>
    <w:rsid w:val="00702669"/>
    <w:rsid w:val="00704432"/>
    <w:rsid w:val="007051DF"/>
    <w:rsid w:val="007223A0"/>
    <w:rsid w:val="00724DA4"/>
    <w:rsid w:val="00726FDC"/>
    <w:rsid w:val="00731C3D"/>
    <w:rsid w:val="007578BB"/>
    <w:rsid w:val="007620B1"/>
    <w:rsid w:val="00762F6F"/>
    <w:rsid w:val="00763912"/>
    <w:rsid w:val="0077288D"/>
    <w:rsid w:val="00774E44"/>
    <w:rsid w:val="00777E5B"/>
    <w:rsid w:val="00785258"/>
    <w:rsid w:val="00791AED"/>
    <w:rsid w:val="00791F02"/>
    <w:rsid w:val="0079324A"/>
    <w:rsid w:val="00794EEE"/>
    <w:rsid w:val="007A635E"/>
    <w:rsid w:val="007B3686"/>
    <w:rsid w:val="007C2C37"/>
    <w:rsid w:val="007C3E81"/>
    <w:rsid w:val="007C42AC"/>
    <w:rsid w:val="007C76BC"/>
    <w:rsid w:val="007D742F"/>
    <w:rsid w:val="007E0960"/>
    <w:rsid w:val="007E25AD"/>
    <w:rsid w:val="007E2962"/>
    <w:rsid w:val="007E2DAC"/>
    <w:rsid w:val="007E4E4F"/>
    <w:rsid w:val="007F04BF"/>
    <w:rsid w:val="007F10D0"/>
    <w:rsid w:val="007F13BD"/>
    <w:rsid w:val="007F177C"/>
    <w:rsid w:val="007F5F65"/>
    <w:rsid w:val="00801502"/>
    <w:rsid w:val="00803217"/>
    <w:rsid w:val="008063E1"/>
    <w:rsid w:val="008068A2"/>
    <w:rsid w:val="008105A0"/>
    <w:rsid w:val="008235D4"/>
    <w:rsid w:val="008275A9"/>
    <w:rsid w:val="00830556"/>
    <w:rsid w:val="00834B87"/>
    <w:rsid w:val="00836CA4"/>
    <w:rsid w:val="0085184F"/>
    <w:rsid w:val="00861625"/>
    <w:rsid w:val="008617B5"/>
    <w:rsid w:val="00866481"/>
    <w:rsid w:val="00870828"/>
    <w:rsid w:val="0088080B"/>
    <w:rsid w:val="008A0D13"/>
    <w:rsid w:val="008A5584"/>
    <w:rsid w:val="008B0557"/>
    <w:rsid w:val="008B07D7"/>
    <w:rsid w:val="008B557F"/>
    <w:rsid w:val="008C232E"/>
    <w:rsid w:val="008C2344"/>
    <w:rsid w:val="008C2B83"/>
    <w:rsid w:val="008C5930"/>
    <w:rsid w:val="008D5021"/>
    <w:rsid w:val="008D531D"/>
    <w:rsid w:val="008D6097"/>
    <w:rsid w:val="008E2531"/>
    <w:rsid w:val="008E6CF3"/>
    <w:rsid w:val="008F202C"/>
    <w:rsid w:val="008F5B43"/>
    <w:rsid w:val="008F5FDB"/>
    <w:rsid w:val="00902E68"/>
    <w:rsid w:val="00905CA7"/>
    <w:rsid w:val="00912BC6"/>
    <w:rsid w:val="00915BF9"/>
    <w:rsid w:val="0092145D"/>
    <w:rsid w:val="009242E1"/>
    <w:rsid w:val="009254B7"/>
    <w:rsid w:val="00930CEE"/>
    <w:rsid w:val="00936BCD"/>
    <w:rsid w:val="00941FFF"/>
    <w:rsid w:val="009466E8"/>
    <w:rsid w:val="00954822"/>
    <w:rsid w:val="00955691"/>
    <w:rsid w:val="00961157"/>
    <w:rsid w:val="00965A59"/>
    <w:rsid w:val="00965C5B"/>
    <w:rsid w:val="0096684B"/>
    <w:rsid w:val="00972C7F"/>
    <w:rsid w:val="00976E46"/>
    <w:rsid w:val="00977A71"/>
    <w:rsid w:val="00981239"/>
    <w:rsid w:val="009933D6"/>
    <w:rsid w:val="009A7A6D"/>
    <w:rsid w:val="009B4FB4"/>
    <w:rsid w:val="009B6721"/>
    <w:rsid w:val="009C0C39"/>
    <w:rsid w:val="009D1805"/>
    <w:rsid w:val="009E1A09"/>
    <w:rsid w:val="009E6718"/>
    <w:rsid w:val="009F3E27"/>
    <w:rsid w:val="009F6D90"/>
    <w:rsid w:val="00A022AD"/>
    <w:rsid w:val="00A02545"/>
    <w:rsid w:val="00A025E6"/>
    <w:rsid w:val="00A05555"/>
    <w:rsid w:val="00A06D89"/>
    <w:rsid w:val="00A313ED"/>
    <w:rsid w:val="00A34B7C"/>
    <w:rsid w:val="00A35790"/>
    <w:rsid w:val="00A413BB"/>
    <w:rsid w:val="00A45A89"/>
    <w:rsid w:val="00A47F12"/>
    <w:rsid w:val="00A56521"/>
    <w:rsid w:val="00A63F06"/>
    <w:rsid w:val="00A66DE2"/>
    <w:rsid w:val="00A70227"/>
    <w:rsid w:val="00A7125C"/>
    <w:rsid w:val="00A746F6"/>
    <w:rsid w:val="00A847D3"/>
    <w:rsid w:val="00AA3772"/>
    <w:rsid w:val="00AA5578"/>
    <w:rsid w:val="00AA72A8"/>
    <w:rsid w:val="00AB106E"/>
    <w:rsid w:val="00AB2224"/>
    <w:rsid w:val="00AC3002"/>
    <w:rsid w:val="00AC36D6"/>
    <w:rsid w:val="00AC60FE"/>
    <w:rsid w:val="00AC6888"/>
    <w:rsid w:val="00AC77AD"/>
    <w:rsid w:val="00AD3214"/>
    <w:rsid w:val="00AD6236"/>
    <w:rsid w:val="00AE05D3"/>
    <w:rsid w:val="00AE355A"/>
    <w:rsid w:val="00AF13B0"/>
    <w:rsid w:val="00AF4CDA"/>
    <w:rsid w:val="00AF5234"/>
    <w:rsid w:val="00B042B9"/>
    <w:rsid w:val="00B04B66"/>
    <w:rsid w:val="00B10508"/>
    <w:rsid w:val="00B148DD"/>
    <w:rsid w:val="00B15B80"/>
    <w:rsid w:val="00B2472A"/>
    <w:rsid w:val="00B33C97"/>
    <w:rsid w:val="00B448AF"/>
    <w:rsid w:val="00B567F6"/>
    <w:rsid w:val="00B56DF3"/>
    <w:rsid w:val="00B56EA9"/>
    <w:rsid w:val="00B57A5C"/>
    <w:rsid w:val="00B6185B"/>
    <w:rsid w:val="00B638EB"/>
    <w:rsid w:val="00B63DED"/>
    <w:rsid w:val="00B721C8"/>
    <w:rsid w:val="00B753E7"/>
    <w:rsid w:val="00B7557C"/>
    <w:rsid w:val="00B75783"/>
    <w:rsid w:val="00B771D3"/>
    <w:rsid w:val="00B81587"/>
    <w:rsid w:val="00B86AF3"/>
    <w:rsid w:val="00B9309B"/>
    <w:rsid w:val="00BA1F40"/>
    <w:rsid w:val="00BA4820"/>
    <w:rsid w:val="00BB05FA"/>
    <w:rsid w:val="00BB3997"/>
    <w:rsid w:val="00BB5B10"/>
    <w:rsid w:val="00BB6892"/>
    <w:rsid w:val="00BC56D6"/>
    <w:rsid w:val="00BE399E"/>
    <w:rsid w:val="00BF1775"/>
    <w:rsid w:val="00BF201D"/>
    <w:rsid w:val="00C04033"/>
    <w:rsid w:val="00C0490B"/>
    <w:rsid w:val="00C07904"/>
    <w:rsid w:val="00C121AF"/>
    <w:rsid w:val="00C14C80"/>
    <w:rsid w:val="00C24B77"/>
    <w:rsid w:val="00C27853"/>
    <w:rsid w:val="00C355A5"/>
    <w:rsid w:val="00C43B64"/>
    <w:rsid w:val="00C53F37"/>
    <w:rsid w:val="00C5499A"/>
    <w:rsid w:val="00C62A0F"/>
    <w:rsid w:val="00C6651E"/>
    <w:rsid w:val="00C75879"/>
    <w:rsid w:val="00C816DA"/>
    <w:rsid w:val="00C82862"/>
    <w:rsid w:val="00C84E4D"/>
    <w:rsid w:val="00C96CC4"/>
    <w:rsid w:val="00CA096A"/>
    <w:rsid w:val="00CA2FD0"/>
    <w:rsid w:val="00CB1192"/>
    <w:rsid w:val="00CB6156"/>
    <w:rsid w:val="00CB626D"/>
    <w:rsid w:val="00CD25CC"/>
    <w:rsid w:val="00CD5181"/>
    <w:rsid w:val="00CD7485"/>
    <w:rsid w:val="00CE2360"/>
    <w:rsid w:val="00CE236C"/>
    <w:rsid w:val="00CE2E10"/>
    <w:rsid w:val="00CE4F29"/>
    <w:rsid w:val="00CF0047"/>
    <w:rsid w:val="00CF165E"/>
    <w:rsid w:val="00CF713F"/>
    <w:rsid w:val="00D02868"/>
    <w:rsid w:val="00D14E0A"/>
    <w:rsid w:val="00D16E1D"/>
    <w:rsid w:val="00D22895"/>
    <w:rsid w:val="00D242ED"/>
    <w:rsid w:val="00D30685"/>
    <w:rsid w:val="00D32DA8"/>
    <w:rsid w:val="00D3404A"/>
    <w:rsid w:val="00D4354E"/>
    <w:rsid w:val="00D43F69"/>
    <w:rsid w:val="00D50F79"/>
    <w:rsid w:val="00D62417"/>
    <w:rsid w:val="00D7055B"/>
    <w:rsid w:val="00D71497"/>
    <w:rsid w:val="00D73957"/>
    <w:rsid w:val="00D8395C"/>
    <w:rsid w:val="00D910AA"/>
    <w:rsid w:val="00DA028F"/>
    <w:rsid w:val="00DA434A"/>
    <w:rsid w:val="00DC28E6"/>
    <w:rsid w:val="00DC5A2A"/>
    <w:rsid w:val="00DC79E8"/>
    <w:rsid w:val="00DD2E12"/>
    <w:rsid w:val="00DD55F0"/>
    <w:rsid w:val="00DD7BB2"/>
    <w:rsid w:val="00DE1B8E"/>
    <w:rsid w:val="00DF00FA"/>
    <w:rsid w:val="00DF57D8"/>
    <w:rsid w:val="00DF5AC0"/>
    <w:rsid w:val="00DF6F6D"/>
    <w:rsid w:val="00DF7CDA"/>
    <w:rsid w:val="00E032C5"/>
    <w:rsid w:val="00E11A00"/>
    <w:rsid w:val="00E22361"/>
    <w:rsid w:val="00E24C6A"/>
    <w:rsid w:val="00E25811"/>
    <w:rsid w:val="00E32F85"/>
    <w:rsid w:val="00E36FD8"/>
    <w:rsid w:val="00E37380"/>
    <w:rsid w:val="00E43148"/>
    <w:rsid w:val="00E44B51"/>
    <w:rsid w:val="00E465C4"/>
    <w:rsid w:val="00E53EAB"/>
    <w:rsid w:val="00E63F64"/>
    <w:rsid w:val="00E733DD"/>
    <w:rsid w:val="00E74623"/>
    <w:rsid w:val="00E80E3D"/>
    <w:rsid w:val="00E86D42"/>
    <w:rsid w:val="00E870B8"/>
    <w:rsid w:val="00EA1019"/>
    <w:rsid w:val="00EA3B29"/>
    <w:rsid w:val="00EB7421"/>
    <w:rsid w:val="00EC24C6"/>
    <w:rsid w:val="00EC36F5"/>
    <w:rsid w:val="00EC3EBF"/>
    <w:rsid w:val="00EC5A4D"/>
    <w:rsid w:val="00ED0DEA"/>
    <w:rsid w:val="00ED6D36"/>
    <w:rsid w:val="00ED73C4"/>
    <w:rsid w:val="00EE29D4"/>
    <w:rsid w:val="00EF60DD"/>
    <w:rsid w:val="00F20B48"/>
    <w:rsid w:val="00F258BA"/>
    <w:rsid w:val="00F27E9C"/>
    <w:rsid w:val="00F3094A"/>
    <w:rsid w:val="00F41F41"/>
    <w:rsid w:val="00F44FB2"/>
    <w:rsid w:val="00F46918"/>
    <w:rsid w:val="00F46DDE"/>
    <w:rsid w:val="00F655ED"/>
    <w:rsid w:val="00F6563B"/>
    <w:rsid w:val="00F665AC"/>
    <w:rsid w:val="00F67A85"/>
    <w:rsid w:val="00F7033C"/>
    <w:rsid w:val="00F84DD9"/>
    <w:rsid w:val="00F928B8"/>
    <w:rsid w:val="00F96305"/>
    <w:rsid w:val="00F96D0D"/>
    <w:rsid w:val="00F976AD"/>
    <w:rsid w:val="00FA6461"/>
    <w:rsid w:val="00FA69A4"/>
    <w:rsid w:val="00FB1E5D"/>
    <w:rsid w:val="00FB34EE"/>
    <w:rsid w:val="00FB433B"/>
    <w:rsid w:val="00FE038F"/>
    <w:rsid w:val="00FF4B2C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508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77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96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16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8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0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97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99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382/04-CSS-Layout-Flexbox" TargetMode="External"/><Relationship Id="rId17" Type="http://schemas.openxmlformats.org/officeDocument/2006/relationships/image" Target="media/image5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html-and-css" TargetMode="External"/><Relationship Id="rId24" Type="http://schemas.openxmlformats.org/officeDocument/2006/relationships/image" Target="media/image12.pn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3" Type="http://schemas.openxmlformats.org/officeDocument/2006/relationships/image" Target="media/image1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5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2</TotalTime>
  <Pages>7</Pages>
  <Words>301</Words>
  <Characters>1718</Characters>
  <Application>Microsoft Office Word</Application>
  <DocSecurity>0</DocSecurity>
  <Lines>14</Lines>
  <Paragraphs>4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83</cp:revision>
  <cp:lastPrinted>2015-10-26T22:35:00Z</cp:lastPrinted>
  <dcterms:created xsi:type="dcterms:W3CDTF">2019-11-12T12:29:00Z</dcterms:created>
  <dcterms:modified xsi:type="dcterms:W3CDTF">2024-01-08T15:2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